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FD9CB" w14:textId="6A10E603" w:rsidR="00037A61" w:rsidRPr="00037A61" w:rsidRDefault="00D61034" w:rsidP="00037A61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6103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pplemental Digital </w:t>
      </w:r>
      <w:proofErr w:type="spellStart"/>
      <w:r w:rsidRPr="00D61034">
        <w:rPr>
          <w:rFonts w:ascii="Times New Roman" w:hAnsi="Times New Roman" w:cs="Times New Roman"/>
          <w:b/>
          <w:bCs/>
          <w:sz w:val="24"/>
          <w:szCs w:val="24"/>
          <w:lang w:val="en-US"/>
        </w:rPr>
        <w:t>Conten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4</w:t>
      </w:r>
    </w:p>
    <w:p w14:paraId="15BC8307" w14:textId="2A326506" w:rsidR="00037A61" w:rsidRPr="009F3288" w:rsidRDefault="00037A61" w:rsidP="00037A61">
      <w:pPr>
        <w:spacing w:after="0" w:line="480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</w:pPr>
      <w:r w:rsidRPr="009F3288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Difficulties and Strategies Included in the Category</w:t>
      </w:r>
      <w:r w:rsidR="00C85B30" w:rsidRPr="009F3288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of </w:t>
      </w:r>
      <w:r w:rsidR="00C85B30" w:rsidRPr="009F3288">
        <w:rPr>
          <w:rFonts w:ascii="Times New Roman" w:hAnsi="Times New Roman"/>
          <w:i/>
          <w:iCs/>
          <w:color w:val="000000" w:themeColor="text1"/>
          <w:sz w:val="24"/>
        </w:rPr>
        <w:t xml:space="preserve">Strategies </w:t>
      </w:r>
      <w:r w:rsidR="00C85B30" w:rsidRPr="009F3288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lated to difficulties in supporting patients to understand the impact of justice processes and applying knowledge of legislation to nursing</w:t>
      </w:r>
    </w:p>
    <w:tbl>
      <w:tblPr>
        <w:tblpPr w:vertAnchor="text" w:tblpY="1"/>
        <w:tblOverlap w:val="never"/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309"/>
        <w:gridCol w:w="5717"/>
      </w:tblGrid>
      <w:tr w:rsidR="009F3288" w:rsidRPr="009F3288" w14:paraId="0FC09595" w14:textId="77777777" w:rsidTr="00495EDF">
        <w:trPr>
          <w:trHeight w:val="270"/>
        </w:trPr>
        <w:tc>
          <w:tcPr>
            <w:tcW w:w="18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BFB5ECF" w14:textId="77777777" w:rsidR="00037A61" w:rsidRPr="009F3288" w:rsidRDefault="00037A61" w:rsidP="00037A61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9F328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Difficulties</w:t>
            </w:r>
          </w:p>
        </w:tc>
        <w:tc>
          <w:tcPr>
            <w:tcW w:w="3167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5711F09" w14:textId="77777777" w:rsidR="00037A61" w:rsidRPr="009F3288" w:rsidRDefault="00037A61" w:rsidP="00037A61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9F328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trategies</w:t>
            </w:r>
          </w:p>
        </w:tc>
      </w:tr>
      <w:tr w:rsidR="009F3288" w:rsidRPr="009F3288" w14:paraId="01C36934" w14:textId="77777777" w:rsidTr="00495EDF">
        <w:trPr>
          <w:trHeight w:val="675"/>
        </w:trPr>
        <w:tc>
          <w:tcPr>
            <w:tcW w:w="18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A372B99" w14:textId="6EF2CE6E" w:rsidR="00037A61" w:rsidRPr="009F3288" w:rsidRDefault="00037A61" w:rsidP="00037A61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F32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The treatment plan created by MTSA’s legal framework cannot respond to the </w:t>
            </w:r>
            <w:r w:rsidR="00B050FB" w:rsidRPr="009F32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atient</w:t>
            </w:r>
            <w:r w:rsidR="00B050F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="00B050FB" w:rsidRPr="009F32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s </w:t>
            </w:r>
            <w:r w:rsidRPr="009F32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condition</w:t>
            </w:r>
            <w:r w:rsidR="00924EF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　</w:t>
            </w:r>
          </w:p>
        </w:tc>
        <w:tc>
          <w:tcPr>
            <w:tcW w:w="3167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1908ECE" w14:textId="77777777" w:rsidR="00037A61" w:rsidRPr="009F3288" w:rsidRDefault="00037A61" w:rsidP="00037A61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F32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Understand and utilize other available laws</w:t>
            </w:r>
          </w:p>
        </w:tc>
      </w:tr>
      <w:tr w:rsidR="009F3288" w:rsidRPr="009F3288" w14:paraId="7892EBC2" w14:textId="77777777" w:rsidTr="00495EDF">
        <w:trPr>
          <w:trHeight w:val="1125"/>
        </w:trPr>
        <w:tc>
          <w:tcPr>
            <w:tcW w:w="18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0A7A6BD" w14:textId="6EBCF60A" w:rsidR="00037A61" w:rsidRPr="009F3288" w:rsidRDefault="00037A61" w:rsidP="00037A61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F32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The role of the nurse in the treatment plan cannot respond to the deterioration of the </w:t>
            </w:r>
            <w:r w:rsidR="00B050FB" w:rsidRPr="009F32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atient</w:t>
            </w:r>
            <w:r w:rsidR="00B050F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="00B050FB" w:rsidRPr="009F32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s </w:t>
            </w:r>
            <w:r w:rsidRPr="009F32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condition at the </w:t>
            </w:r>
            <w:r w:rsidR="00B050FB" w:rsidRPr="009F32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nurse</w:t>
            </w:r>
            <w:r w:rsidR="00B050F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="00B050FB" w:rsidRPr="009F32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s </w:t>
            </w:r>
            <w:r w:rsidRPr="009F32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discretion</w:t>
            </w:r>
          </w:p>
        </w:tc>
        <w:tc>
          <w:tcPr>
            <w:tcW w:w="3167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AB47900" w14:textId="77777777" w:rsidR="00037A61" w:rsidRPr="009F3288" w:rsidRDefault="00037A61" w:rsidP="00037A61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F32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Expand the role of nurses by making recommendations at multidisciplinary team meetings so that nurses can respond flexibly</w:t>
            </w:r>
          </w:p>
        </w:tc>
      </w:tr>
      <w:tr w:rsidR="009F3288" w:rsidRPr="009F3288" w14:paraId="593275D4" w14:textId="77777777" w:rsidTr="00495EDF">
        <w:trPr>
          <w:trHeight w:val="450"/>
        </w:trPr>
        <w:tc>
          <w:tcPr>
            <w:tcW w:w="1833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76B6DEF" w14:textId="4CBB25A2" w:rsidR="00037A61" w:rsidRPr="009F3288" w:rsidRDefault="00037A61" w:rsidP="00037A61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F32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Difficulty in supporting patients who do not accept </w:t>
            </w:r>
            <w:r w:rsidR="00B050F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the </w:t>
            </w:r>
            <w:r w:rsidRPr="009F32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treatment plan</w:t>
            </w:r>
          </w:p>
        </w:tc>
        <w:tc>
          <w:tcPr>
            <w:tcW w:w="3167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F65386D" w14:textId="50CAC853" w:rsidR="00037A61" w:rsidRPr="009F3288" w:rsidRDefault="00C23462" w:rsidP="00037A61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B</w:t>
            </w:r>
            <w:r w:rsidRPr="00C2346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uilding relationships involving trust as people who support patients rather than simply monitor</w:t>
            </w:r>
            <w:r w:rsidR="00B050F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ng</w:t>
            </w:r>
            <w:r w:rsidRPr="00C2346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them</w:t>
            </w:r>
          </w:p>
        </w:tc>
      </w:tr>
      <w:tr w:rsidR="009F3288" w:rsidRPr="009F3288" w14:paraId="683BC149" w14:textId="77777777" w:rsidTr="00495EDF">
        <w:trPr>
          <w:trHeight w:val="450"/>
        </w:trPr>
        <w:tc>
          <w:tcPr>
            <w:tcW w:w="1833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FDF23BF" w14:textId="77777777" w:rsidR="00037A61" w:rsidRPr="009F3288" w:rsidRDefault="00037A61" w:rsidP="00037A61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3167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E6B5F82" w14:textId="77777777" w:rsidR="00037A61" w:rsidRPr="009F3288" w:rsidRDefault="00037A61" w:rsidP="00037A61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F32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Have patients reflect on explanations about the treatment plan and have them remember the process when they accepted it</w:t>
            </w:r>
          </w:p>
        </w:tc>
      </w:tr>
      <w:tr w:rsidR="009F3288" w:rsidRPr="009F3288" w14:paraId="17897E4B" w14:textId="77777777" w:rsidTr="00495EDF">
        <w:trPr>
          <w:trHeight w:val="450"/>
        </w:trPr>
        <w:tc>
          <w:tcPr>
            <w:tcW w:w="1833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772FD29" w14:textId="77777777" w:rsidR="00037A61" w:rsidRPr="009F3288" w:rsidRDefault="00037A61" w:rsidP="00037A61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3167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1670075" w14:textId="77777777" w:rsidR="00037A61" w:rsidRPr="009F3288" w:rsidRDefault="00037A61" w:rsidP="00037A61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F328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sk why the treatment plan is unacceptable, resolve the unpleasant feelings, and determine the need for plan revisions</w:t>
            </w:r>
          </w:p>
        </w:tc>
      </w:tr>
    </w:tbl>
    <w:p w14:paraId="462D2682" w14:textId="7D9BA461" w:rsidR="00037A61" w:rsidRPr="009F3288" w:rsidRDefault="00037A61" w:rsidP="00037A6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9F328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sectPr w:rsidR="00037A61" w:rsidRPr="009F32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973E8" w14:textId="77777777" w:rsidR="00B31147" w:rsidRDefault="00B31147" w:rsidP="00C85B30">
      <w:pPr>
        <w:spacing w:after="0" w:line="240" w:lineRule="auto"/>
      </w:pPr>
      <w:r>
        <w:separator/>
      </w:r>
    </w:p>
  </w:endnote>
  <w:endnote w:type="continuationSeparator" w:id="0">
    <w:p w14:paraId="06418A48" w14:textId="77777777" w:rsidR="00B31147" w:rsidRDefault="00B31147" w:rsidP="00C85B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0D332" w14:textId="77777777" w:rsidR="00B31147" w:rsidRDefault="00B31147" w:rsidP="00C85B30">
      <w:pPr>
        <w:spacing w:after="0" w:line="240" w:lineRule="auto"/>
      </w:pPr>
      <w:r>
        <w:separator/>
      </w:r>
    </w:p>
  </w:footnote>
  <w:footnote w:type="continuationSeparator" w:id="0">
    <w:p w14:paraId="0674BF70" w14:textId="77777777" w:rsidR="00B31147" w:rsidRDefault="00B31147" w:rsidP="00C85B3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LE0MDM2sDSyMLVU0lEKTi0uzszPAykwqgUAupfQLCwAAAA="/>
  </w:docVars>
  <w:rsids>
    <w:rsidRoot w:val="00037A61"/>
    <w:rsid w:val="00037A61"/>
    <w:rsid w:val="0004089A"/>
    <w:rsid w:val="0015473E"/>
    <w:rsid w:val="00240786"/>
    <w:rsid w:val="00244149"/>
    <w:rsid w:val="002C5766"/>
    <w:rsid w:val="00495EDF"/>
    <w:rsid w:val="004A01F5"/>
    <w:rsid w:val="00924EFB"/>
    <w:rsid w:val="009F3288"/>
    <w:rsid w:val="00A812DF"/>
    <w:rsid w:val="00B050FB"/>
    <w:rsid w:val="00B31147"/>
    <w:rsid w:val="00C23462"/>
    <w:rsid w:val="00C85B30"/>
    <w:rsid w:val="00D61034"/>
    <w:rsid w:val="00EA388C"/>
    <w:rsid w:val="00F41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7A68E6E5"/>
  <w15:chartTrackingRefBased/>
  <w15:docId w15:val="{CB9C5E60-4B66-4D5D-A619-AA1BDF187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85B3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85B30"/>
  </w:style>
  <w:style w:type="paragraph" w:styleId="a5">
    <w:name w:val="footer"/>
    <w:basedOn w:val="a"/>
    <w:link w:val="a6"/>
    <w:uiPriority w:val="99"/>
    <w:unhideWhenUsed/>
    <w:rsid w:val="00C85B3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C85B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奥田 淳</cp:lastModifiedBy>
  <cp:revision>14</cp:revision>
  <dcterms:created xsi:type="dcterms:W3CDTF">2020-11-07T07:52:00Z</dcterms:created>
  <dcterms:modified xsi:type="dcterms:W3CDTF">2021-12-22T02:39:00Z</dcterms:modified>
</cp:coreProperties>
</file>